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2A38CE" w14:textId="77777777" w:rsidR="003750C2" w:rsidRDefault="00875108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Travel Request</w:t>
      </w:r>
      <w:r w:rsidR="005B55D5"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14:paraId="37D2297A" w14:textId="77777777" w:rsidR="009A20AD" w:rsidRPr="00E540AD" w:rsidRDefault="009A2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Employee name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 </w:t>
      </w:r>
      <w:r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Title           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875108" w:rsidRPr="00E540AD">
        <w:rPr>
          <w:rFonts w:ascii="Arial" w:hAnsi="Arial" w:cs="Arial"/>
          <w:b/>
          <w:sz w:val="21"/>
          <w:szCs w:val="21"/>
        </w:rPr>
        <w:t>_____________________</w:t>
      </w:r>
    </w:p>
    <w:p w14:paraId="148E03B7" w14:textId="77777777" w:rsidR="00321F2F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Department</w:t>
      </w:r>
      <w:r w:rsidRPr="00E540AD">
        <w:rPr>
          <w:rFonts w:ascii="Arial" w:hAnsi="Arial" w:cs="Arial"/>
          <w:b/>
          <w:sz w:val="21"/>
          <w:szCs w:val="21"/>
        </w:rPr>
        <w:tab/>
        <w:t xml:space="preserve">   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   </w:t>
      </w:r>
    </w:p>
    <w:p w14:paraId="27314784" w14:textId="77777777" w:rsidR="00321F2F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Travel purpose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 </w:t>
      </w:r>
      <w:r w:rsidR="00E540AD">
        <w:rPr>
          <w:rFonts w:ascii="Arial" w:hAnsi="Arial" w:cs="Arial"/>
          <w:b/>
          <w:sz w:val="21"/>
          <w:szCs w:val="21"/>
        </w:rPr>
        <w:t xml:space="preserve">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</w:t>
      </w:r>
      <w:r w:rsidRPr="00E540AD">
        <w:rPr>
          <w:rFonts w:ascii="Arial" w:hAnsi="Arial" w:cs="Arial"/>
          <w:b/>
          <w:sz w:val="21"/>
          <w:szCs w:val="21"/>
        </w:rPr>
        <w:t>Destination</w:t>
      </w:r>
      <w:r w:rsidR="00253776" w:rsidRPr="00E540AD">
        <w:rPr>
          <w:rFonts w:ascii="Arial" w:hAnsi="Arial" w:cs="Arial"/>
          <w:b/>
          <w:sz w:val="21"/>
          <w:szCs w:val="21"/>
        </w:rPr>
        <w:t xml:space="preserve">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</w:p>
    <w:p w14:paraId="28916A19" w14:textId="77777777" w:rsidR="00875108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14:paraId="6D9FFE12" w14:textId="77777777" w:rsidR="00875108" w:rsidRPr="00E540AD" w:rsidRDefault="00875108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 xml:space="preserve">From      ___________     To     </w:t>
      </w:r>
      <w:r w:rsidR="00E540AD">
        <w:rPr>
          <w:rFonts w:ascii="Arial" w:hAnsi="Arial" w:cs="Arial"/>
          <w:b/>
          <w:sz w:val="21"/>
          <w:szCs w:val="21"/>
        </w:rPr>
        <w:t>___________</w:t>
      </w:r>
      <w:r w:rsidRPr="00E540AD">
        <w:rPr>
          <w:rFonts w:ascii="Arial" w:hAnsi="Arial" w:cs="Arial"/>
          <w:b/>
          <w:sz w:val="21"/>
          <w:szCs w:val="21"/>
        </w:rPr>
        <w:t xml:space="preserve">      Days   </w:t>
      </w:r>
      <w:r w:rsidR="00E540AD">
        <w:rPr>
          <w:rFonts w:ascii="Arial" w:hAnsi="Arial" w:cs="Arial"/>
          <w:b/>
          <w:sz w:val="21"/>
          <w:szCs w:val="21"/>
        </w:rPr>
        <w:t xml:space="preserve">           </w:t>
      </w:r>
      <w:r w:rsidRPr="00E540AD">
        <w:rPr>
          <w:rFonts w:ascii="Arial" w:hAnsi="Arial" w:cs="Arial"/>
          <w:b/>
          <w:sz w:val="21"/>
          <w:szCs w:val="21"/>
        </w:rPr>
        <w:t xml:space="preserve"> </w:t>
      </w:r>
      <w:r w:rsidR="00E540AD" w:rsidRPr="00E540AD">
        <w:rPr>
          <w:rFonts w:ascii="Arial" w:hAnsi="Arial" w:cs="Arial"/>
          <w:b/>
          <w:sz w:val="21"/>
          <w:szCs w:val="21"/>
        </w:rPr>
        <w:t xml:space="preserve"> _____________________   </w:t>
      </w:r>
    </w:p>
    <w:p w14:paraId="2DE2F333" w14:textId="77777777" w:rsidR="00E540AD" w:rsidRDefault="00E54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14:paraId="7698AC56" w14:textId="77777777" w:rsidR="00875108" w:rsidRDefault="00E54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E540AD">
        <w:rPr>
          <w:rFonts w:ascii="Arial" w:hAnsi="Arial" w:cs="Arial"/>
          <w:b/>
          <w:sz w:val="21"/>
          <w:szCs w:val="21"/>
        </w:rPr>
        <w:t>Approved b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udget   </w:t>
      </w:r>
      <w:r w:rsidRPr="00E540AD">
        <w:rPr>
          <w:rFonts w:ascii="Arial" w:hAnsi="Arial" w:cs="Arial"/>
          <w:b/>
          <w:sz w:val="21"/>
          <w:szCs w:val="21"/>
        </w:rPr>
        <w:t xml:space="preserve"> ____________________</w:t>
      </w:r>
      <w:r w:rsidR="00875108">
        <w:rPr>
          <w:rFonts w:ascii="Arial" w:hAnsi="Arial" w:cs="Arial"/>
          <w:sz w:val="21"/>
          <w:szCs w:val="21"/>
        </w:rPr>
        <w:t xml:space="preserve">      </w:t>
      </w:r>
    </w:p>
    <w:p w14:paraId="5A186404" w14:textId="77777777"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60"/>
      </w:tblGrid>
      <w:tr w:rsidR="00BE65E0" w14:paraId="0AEEE697" w14:textId="77777777" w:rsidTr="00767EB0">
        <w:trPr>
          <w:trHeight w:val="2285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14:paraId="74C1C232" w14:textId="77777777" w:rsidR="00875108" w:rsidRDefault="00875108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Travel Justification</w:t>
            </w:r>
          </w:p>
          <w:p w14:paraId="4843E2B6" w14:textId="77777777" w:rsidR="00875108" w:rsidRPr="00F857EC" w:rsidRDefault="00875108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6F5D4558" w14:textId="77777777" w:rsidR="00E540AD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_____</w:t>
            </w:r>
          </w:p>
          <w:p w14:paraId="683A2A04" w14:textId="77777777" w:rsidR="00E540AD" w:rsidRDefault="00E540AD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  <w:p w14:paraId="1A6ACEC5" w14:textId="77777777" w:rsidR="00875108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</w:t>
            </w:r>
            <w:r w:rsidR="00E540AD">
              <w:rPr>
                <w:rFonts w:ascii="Arial" w:hAnsi="Arial" w:cs="Arial"/>
                <w:sz w:val="21"/>
                <w:szCs w:val="21"/>
              </w:rPr>
              <w:t>_____</w:t>
            </w:r>
          </w:p>
          <w:p w14:paraId="0E8B23F3" w14:textId="77777777" w:rsidR="00875108" w:rsidRPr="006B7211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C48DF" w14:paraId="0CFC0CD9" w14:textId="77777777" w:rsidTr="00E540AD">
        <w:trPr>
          <w:trHeight w:val="4634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14:paraId="0A10E302" w14:textId="77777777" w:rsidR="00E540AD" w:rsidRDefault="00E540AD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bookmarkStart w:id="0" w:name="_GoBack"/>
            <w:r>
              <w:rPr>
                <w:rFonts w:ascii="Arial" w:hAnsi="Arial" w:cs="Arial"/>
                <w:b/>
                <w:sz w:val="21"/>
                <w:szCs w:val="21"/>
              </w:rPr>
              <w:t>Estimated budget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605"/>
              <w:gridCol w:w="4770"/>
              <w:gridCol w:w="1954"/>
            </w:tblGrid>
            <w:tr w:rsidR="00E540AD" w14:paraId="4BF4DB6A" w14:textId="77777777" w:rsidTr="00767EB0">
              <w:tc>
                <w:tcPr>
                  <w:tcW w:w="2605" w:type="dxa"/>
                </w:tcPr>
                <w:p w14:paraId="44E18763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Type of expense</w:t>
                  </w:r>
                </w:p>
              </w:tc>
              <w:tc>
                <w:tcPr>
                  <w:tcW w:w="4770" w:type="dxa"/>
                </w:tcPr>
                <w:p w14:paraId="1B13BBA1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Description</w:t>
                  </w:r>
                </w:p>
              </w:tc>
              <w:tc>
                <w:tcPr>
                  <w:tcW w:w="1954" w:type="dxa"/>
                </w:tcPr>
                <w:p w14:paraId="5F11E115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Budget</w:t>
                  </w:r>
                </w:p>
              </w:tc>
            </w:tr>
            <w:tr w:rsidR="00E540AD" w14:paraId="5771E810" w14:textId="77777777" w:rsidTr="00767EB0">
              <w:tc>
                <w:tcPr>
                  <w:tcW w:w="2605" w:type="dxa"/>
                </w:tcPr>
                <w:p w14:paraId="0B9243DC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Plane tickets</w:t>
                  </w:r>
                </w:p>
              </w:tc>
              <w:tc>
                <w:tcPr>
                  <w:tcW w:w="4770" w:type="dxa"/>
                </w:tcPr>
                <w:p w14:paraId="0541F3F1" w14:textId="77777777" w:rsidR="00E540AD" w:rsidRDefault="00AB79CA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e.g. Paris – London, </w:t>
                  </w:r>
                  <w:r w:rsidR="00767EB0">
                    <w:rPr>
                      <w:rFonts w:ascii="Arial" w:hAnsi="Arial" w:cs="Arial"/>
                      <w:sz w:val="21"/>
                      <w:szCs w:val="21"/>
                    </w:rPr>
                    <w:t>Air France</w:t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>, November 23 - 30</w:t>
                  </w:r>
                </w:p>
              </w:tc>
              <w:tc>
                <w:tcPr>
                  <w:tcW w:w="1954" w:type="dxa"/>
                </w:tcPr>
                <w:p w14:paraId="4E380DB0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  <w:tr w:rsidR="00E540AD" w14:paraId="0D914666" w14:textId="77777777" w:rsidTr="00767EB0">
              <w:tc>
                <w:tcPr>
                  <w:tcW w:w="2605" w:type="dxa"/>
                  <w:tcBorders>
                    <w:bottom w:val="single" w:sz="4" w:space="0" w:color="auto"/>
                  </w:tcBorders>
                </w:tcPr>
                <w:p w14:paraId="47E08075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Hotel</w:t>
                  </w:r>
                </w:p>
              </w:tc>
              <w:tc>
                <w:tcPr>
                  <w:tcW w:w="4770" w:type="dxa"/>
                  <w:tcBorders>
                    <w:bottom w:val="single" w:sz="4" w:space="0" w:color="auto"/>
                  </w:tcBorders>
                </w:tcPr>
                <w:p w14:paraId="0AACEFC2" w14:textId="77777777" w:rsidR="00E540AD" w:rsidRDefault="00AB79CA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Hotel Hilton, 5 nights, plus breakfast, November 23 - 30</w:t>
                  </w:r>
                </w:p>
              </w:tc>
              <w:tc>
                <w:tcPr>
                  <w:tcW w:w="1954" w:type="dxa"/>
                </w:tcPr>
                <w:p w14:paraId="2776A47E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  <w:tr w:rsidR="00E540AD" w14:paraId="75D6FE7C" w14:textId="77777777" w:rsidTr="00767EB0">
              <w:tc>
                <w:tcPr>
                  <w:tcW w:w="2605" w:type="dxa"/>
                  <w:tcBorders>
                    <w:bottom w:val="single" w:sz="4" w:space="0" w:color="auto"/>
                  </w:tcBorders>
                </w:tcPr>
                <w:p w14:paraId="19467B9E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Entrance fees</w:t>
                  </w:r>
                </w:p>
              </w:tc>
              <w:tc>
                <w:tcPr>
                  <w:tcW w:w="4770" w:type="dxa"/>
                  <w:tcBorders>
                    <w:bottom w:val="single" w:sz="4" w:space="0" w:color="auto"/>
                  </w:tcBorders>
                </w:tcPr>
                <w:p w14:paraId="40011798" w14:textId="77777777" w:rsidR="00E540AD" w:rsidRDefault="00AB79CA" w:rsidP="00AB79CA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e.g. ISDD Conference, business entry pass, November 25 - 27</w:t>
                  </w:r>
                </w:p>
              </w:tc>
              <w:tc>
                <w:tcPr>
                  <w:tcW w:w="1954" w:type="dxa"/>
                  <w:tcBorders>
                    <w:bottom w:val="single" w:sz="4" w:space="0" w:color="auto"/>
                  </w:tcBorders>
                </w:tcPr>
                <w:p w14:paraId="04F2E8BB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  <w:tr w:rsidR="00E540AD" w14:paraId="7BD34EEB" w14:textId="77777777" w:rsidTr="00271D43">
              <w:trPr>
                <w:trHeight w:val="483"/>
              </w:trPr>
              <w:tc>
                <w:tcPr>
                  <w:tcW w:w="260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53EDCFDC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  <w:tc>
                <w:tcPr>
                  <w:tcW w:w="477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654C0BA7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right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t>Total</w:t>
                  </w:r>
                </w:p>
              </w:tc>
              <w:tc>
                <w:tcPr>
                  <w:tcW w:w="1954" w:type="dxa"/>
                  <w:tcBorders>
                    <w:left w:val="single" w:sz="4" w:space="0" w:color="auto"/>
                  </w:tcBorders>
                </w:tcPr>
                <w:p w14:paraId="3167F29D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</w:tbl>
          <w:p w14:paraId="74877E0F" w14:textId="77777777" w:rsidR="002C48DF" w:rsidRPr="00E540AD" w:rsidRDefault="002C48DF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  <w:bookmarkEnd w:id="0"/>
    </w:tbl>
    <w:p w14:paraId="3C859D00" w14:textId="77777777" w:rsidR="00E540AD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14:paraId="6CE4DD5E" w14:textId="77777777" w:rsidR="003750C2" w:rsidRDefault="009A2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>signature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79483C">
        <w:rPr>
          <w:rFonts w:ascii="Arial" w:hAnsi="Arial" w:cs="Arial"/>
          <w:sz w:val="21"/>
          <w:szCs w:val="21"/>
        </w:rPr>
        <w:t xml:space="preserve">  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</w:t>
      </w:r>
      <w:r w:rsidR="0079483C">
        <w:rPr>
          <w:rFonts w:ascii="Arial" w:hAnsi="Arial" w:cs="Arial"/>
          <w:sz w:val="21"/>
          <w:szCs w:val="21"/>
        </w:rPr>
        <w:t xml:space="preserve">     </w:t>
      </w:r>
      <w:r w:rsidR="006E1B79">
        <w:rPr>
          <w:rFonts w:ascii="Arial" w:hAnsi="Arial" w:cs="Arial"/>
          <w:sz w:val="21"/>
          <w:szCs w:val="21"/>
        </w:rPr>
        <w:t xml:space="preserve"> ________________________</w:t>
      </w:r>
    </w:p>
    <w:p w14:paraId="230D4D38" w14:textId="77777777" w:rsidR="00E540AD" w:rsidRPr="006E1B79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 xml:space="preserve">Supervisor </w:t>
      </w:r>
      <w:r w:rsidRPr="00BE65E0">
        <w:rPr>
          <w:rFonts w:ascii="Arial" w:hAnsi="Arial" w:cs="Arial"/>
          <w:sz w:val="21"/>
          <w:szCs w:val="21"/>
        </w:rPr>
        <w:t>signature</w:t>
      </w:r>
      <w:r>
        <w:rPr>
          <w:rFonts w:ascii="Arial" w:hAnsi="Arial" w:cs="Arial"/>
          <w:sz w:val="21"/>
          <w:szCs w:val="21"/>
        </w:rPr>
        <w:t xml:space="preserve"> </w:t>
      </w:r>
      <w:r w:rsidR="0079483C">
        <w:rPr>
          <w:rFonts w:ascii="Arial" w:hAnsi="Arial" w:cs="Arial"/>
          <w:sz w:val="21"/>
          <w:szCs w:val="21"/>
        </w:rPr>
        <w:t xml:space="preserve">   </w:t>
      </w:r>
      <w:r>
        <w:rPr>
          <w:rFonts w:ascii="Arial" w:hAnsi="Arial" w:cs="Arial"/>
          <w:sz w:val="21"/>
          <w:szCs w:val="21"/>
        </w:rPr>
        <w:t xml:space="preserve"> </w:t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  <w:t xml:space="preserve">Date </w:t>
      </w:r>
      <w:r w:rsidR="0079483C">
        <w:rPr>
          <w:rFonts w:ascii="Arial" w:hAnsi="Arial" w:cs="Arial"/>
          <w:sz w:val="21"/>
          <w:szCs w:val="21"/>
        </w:rPr>
        <w:t xml:space="preserve">     </w:t>
      </w:r>
      <w:r>
        <w:rPr>
          <w:rFonts w:ascii="Arial" w:hAnsi="Arial" w:cs="Arial"/>
          <w:sz w:val="21"/>
          <w:szCs w:val="21"/>
        </w:rPr>
        <w:t>________________________</w:t>
      </w:r>
    </w:p>
    <w:sectPr w:rsidR="00E540AD" w:rsidRPr="006E1B79" w:rsidSect="0008185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B3F84A" w14:textId="77777777" w:rsidR="00AC0DCD" w:rsidRDefault="00AC0DCD" w:rsidP="0030729D">
      <w:pPr>
        <w:spacing w:after="0" w:line="240" w:lineRule="auto"/>
      </w:pPr>
      <w:r>
        <w:separator/>
      </w:r>
    </w:p>
  </w:endnote>
  <w:endnote w:type="continuationSeparator" w:id="0">
    <w:p w14:paraId="7DD64F7A" w14:textId="77777777" w:rsidR="00AC0DCD" w:rsidRDefault="00AC0DCD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FCDB20" w14:textId="77777777" w:rsidR="00D95EC9" w:rsidRPr="0008508A" w:rsidRDefault="00D95EC9" w:rsidP="00D95EC9">
    <w:pPr>
      <w:jc w:val="center"/>
      <w:rPr>
        <w:rFonts w:ascii="Arial" w:eastAsia="Times New Roman" w:hAnsi="Arial" w:cs="Arial"/>
      </w:rPr>
    </w:pPr>
    <w:r w:rsidRPr="00B43B4F">
      <w:rPr>
        <w:rFonts w:ascii="Arial" w:eastAsia="Times New Roman" w:hAnsi="Arial" w:cs="Arial"/>
      </w:rPr>
      <w:t>Copyright © 2021 Oracle Freight Solutions | Powered by Oracle Freight Solutions</w:t>
    </w:r>
  </w:p>
  <w:p w14:paraId="1536EE86" w14:textId="7FBC9041" w:rsidR="0030729D" w:rsidRPr="0008508A" w:rsidRDefault="0030729D" w:rsidP="0008508A">
    <w:pPr>
      <w:jc w:val="center"/>
      <w:rPr>
        <w:rFonts w:ascii="Arial" w:eastAsia="Times New Roman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304C33" w14:textId="77777777" w:rsidR="00AC0DCD" w:rsidRDefault="00AC0DCD" w:rsidP="0030729D">
      <w:pPr>
        <w:spacing w:after="0" w:line="240" w:lineRule="auto"/>
      </w:pPr>
      <w:r>
        <w:separator/>
      </w:r>
    </w:p>
  </w:footnote>
  <w:footnote w:type="continuationSeparator" w:id="0">
    <w:p w14:paraId="093A7D00" w14:textId="77777777" w:rsidR="00AC0DCD" w:rsidRDefault="00AC0DCD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B4C6D7" w14:textId="7A68598D" w:rsidR="00D95EC9" w:rsidRDefault="00D95EC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0406E30" wp14:editId="1A45B850">
          <wp:simplePos x="0" y="0"/>
          <wp:positionH relativeFrom="column">
            <wp:posOffset>4549140</wp:posOffset>
          </wp:positionH>
          <wp:positionV relativeFrom="paragraph">
            <wp:posOffset>-335280</wp:posOffset>
          </wp:positionV>
          <wp:extent cx="1439404" cy="678180"/>
          <wp:effectExtent l="0" t="0" r="0" b="0"/>
          <wp:wrapTight wrapText="bothSides">
            <wp:wrapPolygon edited="0">
              <wp:start x="0" y="0"/>
              <wp:lineTo x="0" y="21236"/>
              <wp:lineTo x="21447" y="21236"/>
              <wp:lineTo x="214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404" cy="678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117DE9"/>
    <w:rsid w:val="001C17E7"/>
    <w:rsid w:val="00214674"/>
    <w:rsid w:val="00253776"/>
    <w:rsid w:val="00253F91"/>
    <w:rsid w:val="00271D43"/>
    <w:rsid w:val="002961FF"/>
    <w:rsid w:val="002C48DF"/>
    <w:rsid w:val="0030729D"/>
    <w:rsid w:val="00321F2F"/>
    <w:rsid w:val="003750C2"/>
    <w:rsid w:val="003C0A7C"/>
    <w:rsid w:val="0046547E"/>
    <w:rsid w:val="00477C7A"/>
    <w:rsid w:val="004F6215"/>
    <w:rsid w:val="005B55D5"/>
    <w:rsid w:val="00620CD6"/>
    <w:rsid w:val="0067709F"/>
    <w:rsid w:val="006B7211"/>
    <w:rsid w:val="006E1B79"/>
    <w:rsid w:val="006F7B77"/>
    <w:rsid w:val="00700D93"/>
    <w:rsid w:val="007400B1"/>
    <w:rsid w:val="007555A9"/>
    <w:rsid w:val="00767EB0"/>
    <w:rsid w:val="0079483C"/>
    <w:rsid w:val="008605E7"/>
    <w:rsid w:val="00875108"/>
    <w:rsid w:val="008C4965"/>
    <w:rsid w:val="009A1C22"/>
    <w:rsid w:val="009A20AD"/>
    <w:rsid w:val="009C4DEB"/>
    <w:rsid w:val="009F6E88"/>
    <w:rsid w:val="00AB271F"/>
    <w:rsid w:val="00AB79CA"/>
    <w:rsid w:val="00AC0DCD"/>
    <w:rsid w:val="00B1782D"/>
    <w:rsid w:val="00B463B7"/>
    <w:rsid w:val="00BD7EED"/>
    <w:rsid w:val="00BE65E0"/>
    <w:rsid w:val="00C2357D"/>
    <w:rsid w:val="00D95EC9"/>
    <w:rsid w:val="00DC1728"/>
    <w:rsid w:val="00E07941"/>
    <w:rsid w:val="00E540AD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6C06D"/>
  <w15:docId w15:val="{BFA2580F-68CB-8348-B56B-78115B1AD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P.A.L. Nadeesha</cp:lastModifiedBy>
  <cp:revision>7</cp:revision>
  <dcterms:created xsi:type="dcterms:W3CDTF">2020-12-02T07:19:00Z</dcterms:created>
  <dcterms:modified xsi:type="dcterms:W3CDTF">2021-09-23T08:51:00Z</dcterms:modified>
</cp:coreProperties>
</file>